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Xca4a6eeaa8cefc2400984832adeab9e7e185459"/>
    <w:p>
      <w:pPr>
        <w:pStyle w:val="Heading1"/>
      </w:pPr>
      <w:r>
        <w:t xml:space="preserve">Cover Letter for Customs Officer Position in Saudi Arabia Jeddah</w:t>
      </w:r>
    </w:p>
    <w:p>
      <w:pPr>
        <w:pStyle w:val="FirstParagraph"/>
      </w:pPr>
      <w:r>
        <w:t xml:space="preserve">Dear [Hiring Manager's Name],</w:t>
      </w:r>
    </w:p>
    <w:p>
      <w:pPr>
        <w:pStyle w:val="BodyText"/>
      </w:pPr>
      <w:r>
        <w:t xml:space="preserve">I am writing to express my sincere interest in the Customs Officer position at [Company/Organization Name] in Saudi Arabia Jeddah. With a deep understanding of international trade regulations, a commitment to ensuring border security, and a passion for contributing to the economic growth of the region, I am confident that my skills and experience align perfectly with the requirements of this role. This cover letter outlines my qualifications as a Customs Officer and explains why I am eager to serve in Jeddah, a city that stands as a vital gateway between Asia, Africa, and Europe.</w:t>
      </w:r>
    </w:p>
    <w:p>
      <w:pPr>
        <w:pStyle w:val="BodyText"/>
      </w:pPr>
      <w:r>
        <w:t xml:space="preserve">As a seasoned professional in customs operations, I have spent [X years] honing my expertise in import/export compliance, risk assessment, and cargo inspection. My career has been dedicated to upholding the integrity of global trade systems while safeguarding national interests. In my previous roles, I have worked closely with customs authorities to streamline processes, reduce delays, and ensure adherence to international standards. These experiences have equipped me with the technical knowledge and practical skills required to excel in a dynamic environment like Jeddah’s bustling ports and borders.</w:t>
      </w:r>
    </w:p>
    <w:p>
      <w:pPr>
        <w:pStyle w:val="BodyText"/>
      </w:pPr>
      <w:r>
        <w:t xml:space="preserve">Saudi Arabia Jeddah is not only a city of cultural significance but also a critical hub for trade and commerce. As one of the largest cities in the Kingdom, Jeddah plays a pivotal role in facilitating international business through its world-class port facilities, such as the King Abdulaziz Port. The importance of maintaining efficient and secure customs operations here cannot be overstated. I am particularly drawn to this opportunity because I understand the unique challenges and responsibilities of managing customs procedures in a region that is rapidly expanding its global footprint. My ability to adapt to diverse regulatory frameworks and my dedication to excellence make me an ideal candidate for this position.</w:t>
      </w:r>
    </w:p>
    <w:p>
      <w:pPr>
        <w:pStyle w:val="BodyText"/>
      </w:pPr>
      <w:r>
        <w:t xml:space="preserve">One of my core strengths as a Customs Officer is my attention to detail. I have consistently demonstrated the ability to analyze complex documentation, identify potential discrepancies, and implement solutions that ensure compliance with local and international regulations. For instance, in my previous role at [Previous Company/Organization], I led a team that reduced processing times by 20% through the implementation of digital tracking systems and standardized procedures. This not only improved operational efficiency but also enhanced the overall customer experience for traders and importers.</w:t>
      </w:r>
    </w:p>
    <w:p>
      <w:pPr>
        <w:pStyle w:val="BodyText"/>
      </w:pPr>
      <w:r>
        <w:t xml:space="preserve">Additionally, my background in cross-cultural communication has prepared me to work effectively in Jeddah’s multicultural environment. I have collaborated with teams from diverse backgrounds, including international trade partners, government agencies, and private sector stakeholders. This experience has taught me the importance of fostering trust and cooperation while maintaining strict adherence to customs protocols. In Saudi Arabia Jeddah, where global trade intersects with local traditions, these skills are invaluable in ensuring seamless operations.</w:t>
      </w:r>
    </w:p>
    <w:p>
      <w:pPr>
        <w:pStyle w:val="BodyText"/>
      </w:pPr>
      <w:r>
        <w:t xml:space="preserve">The Kingdom of Saudi Arabia’s Vision 2030 initiative underscores its commitment to modernizing infrastructure, enhancing economic diversification, and strengthening border security. As a Customs Officer in Jeddah, I am eager to contribute to these goals by supporting the efficient movement of goods while upholding the highest standards of safety and compliance. My knowledge of Saudi Arabia’s customs regulations, including its recent reforms aimed at improving transparency and reducing bureaucratic hurdles, further positions me to make an immediate impact.</w:t>
      </w:r>
    </w:p>
    <w:p>
      <w:pPr>
        <w:pStyle w:val="BodyText"/>
      </w:pPr>
      <w:r>
        <w:t xml:space="preserve">I am also deeply committed to continuous learning and professional development. I hold certifications in [relevant certifications, e.g., “Customs Brokerage,” “Trade Compliance,” or “International Logistics”] and actively stay updated on advancements in customs technology, such as automated systems for risk detection and data analytics. These tools are essential for addressing modern challenges like counterfeit goods, smuggling, and cyber threats—issues that require a proactive and informed approach.</w:t>
      </w:r>
    </w:p>
    <w:p>
      <w:pPr>
        <w:pStyle w:val="BodyText"/>
      </w:pPr>
      <w:r>
        <w:t xml:space="preserve">What sets me apart as a Customs Officer is my unwavering dedication to public service. I believe that customs operations are not just about enforcing rules but about building bridges between nations. In Jeddah, where the customs office serves as a gateway for millions of goods and travelers annually, I am motivated to ensure that every interaction reflects the Kingdom’s values of hospitality, integrity, and innovation.</w:t>
      </w:r>
    </w:p>
    <w:p>
      <w:pPr>
        <w:pStyle w:val="BodyText"/>
      </w:pPr>
      <w:r>
        <w:t xml:space="preserve">In conclusion, I am enthusiastic about the opportunity to join [Company/Organization Name] as a Customs Officer in Saudi Arabia Jeddah. My technical expertise, cultural adaptability, and passion for contributing to global trade make me an ideal fit for this role. I would be honored to bring my skills and experience to your team and support the continued growth of Jeddah as a premier trade hub.</w:t>
      </w:r>
    </w:p>
    <w:p>
      <w:pPr>
        <w:pStyle w:val="BodyText"/>
      </w:pPr>
      <w:r>
        <w:t xml:space="preserve">Thank you for considering my application. I look forward to the possibility of discussing how I can contribute to your organization’s mission. Please feel free to contact me at [Your Phone Number] or [Your Email Address] for any additional information or to schedule an interview.</w:t>
      </w:r>
    </w:p>
    <w:p>
      <w:pPr>
        <w:pStyle w:val="BodyText"/>
      </w:pPr>
      <w:r>
        <w:t xml:space="preserve">Sincerely,</w:t>
      </w:r>
      <w:r>
        <w:br/>
      </w:r>
      <w:r>
        <w:rPr>
          <w:bCs/>
          <w:b/>
        </w:rPr>
        <w:t xml:space="preserve">[Your Full Name]</w:t>
      </w:r>
      <w:r>
        <w:br/>
      </w:r>
      <w:r>
        <w:t xml:space="preserve">[Your Contact Information]</w:t>
      </w:r>
      <w:r>
        <w:br/>
      </w:r>
      <w:r>
        <w:t xml:space="preserve">[LinkedIn Profile/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Saudi Arabia Jeddah</dc:title>
  <dc:creator/>
  <dc:language>en</dc:language>
  <cp:keywords/>
  <dcterms:created xsi:type="dcterms:W3CDTF">2026-07-25T11:29:27Z</dcterms:created>
  <dcterms:modified xsi:type="dcterms:W3CDTF">2026-07-25T11:29:27Z</dcterms:modified>
</cp:coreProperties>
</file>

<file path=docProps/custom.xml><?xml version="1.0" encoding="utf-8"?>
<Properties xmlns="http://schemas.openxmlformats.org/officeDocument/2006/custom-properties" xmlns:vt="http://schemas.openxmlformats.org/officeDocument/2006/docPropsVTypes"/>
</file>